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4E7" w:rsidRPr="00B225E1" w:rsidRDefault="004414E7" w:rsidP="004414E7">
      <w:pPr>
        <w:rPr>
          <w:b/>
          <w:sz w:val="28"/>
        </w:rPr>
      </w:pPr>
      <w:bookmarkStart w:id="0" w:name="_GoBack"/>
      <w:bookmarkEnd w:id="0"/>
      <w:r w:rsidRPr="00DD23F3">
        <w:rPr>
          <w:b/>
        </w:rPr>
        <w:t>Crisis Impact Value Rating Sheet</w:t>
      </w:r>
    </w:p>
    <w:p w:rsidR="004414E7" w:rsidRPr="00DD23F3" w:rsidRDefault="004414E7" w:rsidP="004414E7">
      <w:pPr>
        <w:spacing w:after="0" w:line="240" w:lineRule="auto"/>
      </w:pPr>
    </w:p>
    <w:p w:rsidR="004414E7" w:rsidRPr="00DD23F3" w:rsidRDefault="004414E7" w:rsidP="004414E7">
      <w:pPr>
        <w:spacing w:after="0" w:line="240" w:lineRule="auto"/>
      </w:pPr>
      <w:r>
        <w:t>Answer these</w:t>
      </w:r>
      <w:r w:rsidRPr="00DD23F3">
        <w:t xml:space="preserve"> five key questions</w:t>
      </w:r>
      <w:r>
        <w:t xml:space="preserve">, ranking the impact of each between </w:t>
      </w:r>
      <w:proofErr w:type="gramStart"/>
      <w:r>
        <w:t>1</w:t>
      </w:r>
      <w:proofErr w:type="gramEnd"/>
      <w:r>
        <w:t xml:space="preserve"> (Least) to 10 (Most)</w:t>
      </w:r>
      <w:r w:rsidRPr="00DD23F3">
        <w:t>:</w:t>
      </w:r>
    </w:p>
    <w:p w:rsidR="004414E7" w:rsidRPr="00DD23F3" w:rsidRDefault="004414E7" w:rsidP="004414E7">
      <w:pPr>
        <w:spacing w:after="0" w:line="240" w:lineRule="auto"/>
      </w:pPr>
    </w:p>
    <w:p w:rsidR="004414E7" w:rsidRPr="00DD23F3" w:rsidRDefault="004414E7" w:rsidP="004414E7">
      <w:pPr>
        <w:pStyle w:val="ListParagraph"/>
        <w:numPr>
          <w:ilvl w:val="0"/>
          <w:numId w:val="1"/>
        </w:numPr>
        <w:spacing w:after="0" w:line="240" w:lineRule="auto"/>
      </w:pPr>
      <w:r w:rsidRPr="00DD23F3">
        <w:t>If crisis runs risk of escalating in intensity, how intense might it get and</w:t>
      </w:r>
      <w:r>
        <w:t xml:space="preserve"> </w:t>
      </w:r>
      <w:r w:rsidRPr="00DD23F3">
        <w:t>how quickly?</w:t>
      </w:r>
    </w:p>
    <w:p w:rsidR="004414E7" w:rsidRPr="00DD23F3" w:rsidRDefault="004414E7" w:rsidP="004414E7">
      <w:pPr>
        <w:pStyle w:val="ListParagraph"/>
        <w:numPr>
          <w:ilvl w:val="0"/>
          <w:numId w:val="1"/>
        </w:numPr>
        <w:spacing w:after="0" w:line="240" w:lineRule="auto"/>
      </w:pPr>
      <w:r w:rsidRPr="00DD23F3">
        <w:t>To what extent would your crisis fall under someone’s watchful eye, such</w:t>
      </w:r>
      <w:r>
        <w:t xml:space="preserve"> </w:t>
      </w:r>
      <w:r w:rsidRPr="00DD23F3">
        <w:t>as the news media or government regulatory agency?</w:t>
      </w:r>
    </w:p>
    <w:p w:rsidR="004414E7" w:rsidRPr="00DD23F3" w:rsidRDefault="004414E7" w:rsidP="004414E7">
      <w:pPr>
        <w:pStyle w:val="ListParagraph"/>
        <w:numPr>
          <w:ilvl w:val="0"/>
          <w:numId w:val="1"/>
        </w:numPr>
        <w:spacing w:after="0" w:line="240" w:lineRule="auto"/>
      </w:pPr>
      <w:r w:rsidRPr="00DD23F3">
        <w:t>To what extent will crisis interfere with normal operations of your</w:t>
      </w:r>
      <w:r>
        <w:t xml:space="preserve"> </w:t>
      </w:r>
      <w:r w:rsidRPr="00DD23F3">
        <w:t>business?</w:t>
      </w:r>
    </w:p>
    <w:p w:rsidR="004414E7" w:rsidRPr="00DD23F3" w:rsidRDefault="004414E7" w:rsidP="004414E7">
      <w:pPr>
        <w:pStyle w:val="ListParagraph"/>
        <w:numPr>
          <w:ilvl w:val="0"/>
          <w:numId w:val="1"/>
        </w:numPr>
        <w:spacing w:after="0" w:line="240" w:lineRule="auto"/>
      </w:pPr>
      <w:r w:rsidRPr="00DD23F3">
        <w:t>Is your internal/external public image at risk?</w:t>
      </w:r>
    </w:p>
    <w:p w:rsidR="004414E7" w:rsidRPr="00DD23F3" w:rsidRDefault="004414E7" w:rsidP="004414E7">
      <w:pPr>
        <w:pStyle w:val="ListParagraph"/>
        <w:numPr>
          <w:ilvl w:val="0"/>
          <w:numId w:val="1"/>
        </w:numPr>
        <w:spacing w:after="0" w:line="240" w:lineRule="auto"/>
      </w:pPr>
      <w:r w:rsidRPr="00DD23F3">
        <w:t xml:space="preserve">To what extent </w:t>
      </w:r>
      <w:proofErr w:type="gramStart"/>
      <w:r w:rsidRPr="00DD23F3">
        <w:t>would your company’s bottom line be damaged</w:t>
      </w:r>
      <w:proofErr w:type="gramEnd"/>
      <w:r w:rsidRPr="00DD23F3">
        <w:t>?</w:t>
      </w:r>
    </w:p>
    <w:p w:rsidR="004414E7" w:rsidRPr="00DD23F3" w:rsidRDefault="004414E7" w:rsidP="004414E7">
      <w:pPr>
        <w:spacing w:after="0" w:line="240" w:lineRule="auto"/>
      </w:pPr>
    </w:p>
    <w:p w:rsidR="004414E7" w:rsidRPr="00DD23F3" w:rsidRDefault="004414E7" w:rsidP="004414E7">
      <w:pPr>
        <w:spacing w:after="0" w:line="240" w:lineRule="auto"/>
      </w:pPr>
    </w:p>
    <w:p w:rsidR="004414E7" w:rsidRPr="00DD23F3" w:rsidRDefault="004414E7" w:rsidP="004414E7">
      <w:pPr>
        <w:spacing w:after="0" w:line="240" w:lineRule="auto"/>
        <w:ind w:right="-900"/>
      </w:pPr>
      <w:r w:rsidRPr="00DD23F3">
        <w:rPr>
          <w:u w:val="single"/>
        </w:rPr>
        <w:t>EVENT</w:t>
      </w:r>
      <w:r w:rsidRPr="00DD23F3">
        <w:rPr>
          <w:u w:val="single"/>
        </w:rPr>
        <w:tab/>
      </w:r>
      <w:r w:rsidRPr="00DD23F3">
        <w:rPr>
          <w:u w:val="single"/>
        </w:rPr>
        <w:tab/>
      </w:r>
      <w:r w:rsidRPr="00DD23F3">
        <w:rPr>
          <w:u w:val="single"/>
        </w:rPr>
        <w:tab/>
      </w:r>
      <w:r w:rsidRPr="00DD23F3">
        <w:rPr>
          <w:u w:val="single"/>
        </w:rPr>
        <w:tab/>
      </w:r>
      <w:r w:rsidRPr="00DD23F3">
        <w:rPr>
          <w:u w:val="single"/>
        </w:rPr>
        <w:tab/>
      </w:r>
      <w:r w:rsidRPr="00DD23F3">
        <w:rPr>
          <w:u w:val="single"/>
        </w:rPr>
        <w:tab/>
        <w:t>1</w:t>
      </w:r>
      <w:r w:rsidRPr="00DD23F3">
        <w:rPr>
          <w:u w:val="single"/>
        </w:rPr>
        <w:tab/>
        <w:t>2</w:t>
      </w:r>
      <w:r w:rsidRPr="00DD23F3">
        <w:rPr>
          <w:u w:val="single"/>
        </w:rPr>
        <w:tab/>
        <w:t>3</w:t>
      </w:r>
      <w:r w:rsidRPr="00DD23F3">
        <w:rPr>
          <w:u w:val="single"/>
        </w:rPr>
        <w:tab/>
        <w:t>4</w:t>
      </w:r>
      <w:r w:rsidRPr="00DD23F3">
        <w:rPr>
          <w:u w:val="single"/>
        </w:rPr>
        <w:tab/>
        <w:t>5       Average</w:t>
      </w:r>
    </w:p>
    <w:p w:rsidR="004414E7" w:rsidRPr="00DD23F3" w:rsidRDefault="004414E7" w:rsidP="004414E7">
      <w:pPr>
        <w:spacing w:after="0" w:line="240" w:lineRule="auto"/>
      </w:pP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1. </w:t>
      </w:r>
      <w:r>
        <w:t xml:space="preserve">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 xml:space="preserve">___ 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 xml:space="preserve">2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3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4.</w:t>
      </w:r>
      <w:r>
        <w:t xml:space="preserve">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5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6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7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8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9.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10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11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12.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13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14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15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16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 xml:space="preserve">17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18.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19.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20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21.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22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23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24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25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26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27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 xml:space="preserve">28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29.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30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31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32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 xml:space="preserve">33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lastRenderedPageBreak/>
        <w:t>3</w:t>
      </w:r>
      <w:r>
        <w:t>4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3</w:t>
      </w:r>
      <w:r>
        <w:t>5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3</w:t>
      </w:r>
      <w:r>
        <w:t>6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3</w:t>
      </w:r>
      <w:r>
        <w:t>7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3</w:t>
      </w:r>
      <w:r>
        <w:t>8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39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0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 w:rsidRPr="00DD23F3">
        <w:t>4</w:t>
      </w:r>
      <w:r>
        <w:t>1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2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3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4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5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6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7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8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>49</w:t>
      </w:r>
      <w:r w:rsidRPr="00DD23F3">
        <w:t xml:space="preserve">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DD23F3" w:rsidRDefault="004414E7" w:rsidP="004414E7">
      <w:pPr>
        <w:tabs>
          <w:tab w:val="left" w:pos="4320"/>
        </w:tabs>
        <w:spacing w:after="0" w:line="240" w:lineRule="auto"/>
        <w:ind w:right="-620"/>
      </w:pPr>
      <w:r>
        <w:t xml:space="preserve">50. </w:t>
      </w:r>
      <w:r>
        <w:tab/>
      </w:r>
      <w:r w:rsidRPr="00DD23F3"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  <w:r w:rsidRPr="00DD23F3">
        <w:tab/>
        <w:t>___</w:t>
      </w:r>
    </w:p>
    <w:p w:rsidR="004414E7" w:rsidRPr="00372E6D" w:rsidRDefault="004414E7" w:rsidP="004414E7">
      <w:pPr>
        <w:ind w:left="360" w:hanging="360"/>
      </w:pPr>
    </w:p>
    <w:p w:rsidR="004414E7" w:rsidRDefault="004414E7"/>
    <w:sectPr w:rsidR="00441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9648C"/>
    <w:multiLevelType w:val="hybridMultilevel"/>
    <w:tmpl w:val="D472B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zIzMbE0NzAzNjRX0lEKTi0uzszPAykwqgUA2BGXPywAAAA="/>
  </w:docVars>
  <w:rsids>
    <w:rsidRoot w:val="004414E7"/>
    <w:rsid w:val="00093DB8"/>
    <w:rsid w:val="00257F4B"/>
    <w:rsid w:val="004414E7"/>
    <w:rsid w:val="007B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B62CE0-553E-460D-8128-3CA8951E9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14E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4414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rr, Robb (COM)</dc:creator>
  <cp:keywords/>
  <dc:description/>
  <cp:lastModifiedBy>Zerr, Robb (COM)</cp:lastModifiedBy>
  <cp:revision>2</cp:revision>
  <dcterms:created xsi:type="dcterms:W3CDTF">2019-07-02T20:24:00Z</dcterms:created>
  <dcterms:modified xsi:type="dcterms:W3CDTF">2019-07-02T20:28:00Z</dcterms:modified>
</cp:coreProperties>
</file>